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4613A0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2BBA33D" wp14:editId="037241BE">
            <wp:simplePos x="0" y="0"/>
            <wp:positionH relativeFrom="column">
              <wp:posOffset>6187440</wp:posOffset>
            </wp:positionH>
            <wp:positionV relativeFrom="paragraph">
              <wp:posOffset>-39624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FE28EA8" wp14:editId="518779CE">
                <wp:simplePos x="0" y="0"/>
                <wp:positionH relativeFrom="column">
                  <wp:posOffset>-883920</wp:posOffset>
                </wp:positionH>
                <wp:positionV relativeFrom="paragraph">
                  <wp:posOffset>-510540</wp:posOffset>
                </wp:positionV>
                <wp:extent cx="7691755" cy="1066800"/>
                <wp:effectExtent l="0" t="0" r="444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175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84637" y="388620"/>
                            <a:ext cx="3055620" cy="517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BC5BE4" w:rsidRDefault="00B003A4" w:rsidP="00BC5BE4">
                              <w:pPr>
                                <w:pStyle w:val="RCT"/>
                              </w:pPr>
                              <w:r>
                                <w:t>Trench Competent Person Assignment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E28EA8" id="Group 1" o:spid="_x0000_s1026" style="position:absolute;margin-left:-69.6pt;margin-top:-40.2pt;width:605.65pt;height:84pt;z-index:251661312;mso-width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10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0846;top:3886;width:30556;height:5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BC5BE4" w:rsidRDefault="00B003A4" w:rsidP="00BC5BE4">
                        <w:pPr>
                          <w:pStyle w:val="RCT"/>
                        </w:pPr>
                        <w:r>
                          <w:t>Trench Competent Person Assignment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5A23E2" w:rsidRPr="005A23E2" w:rsidRDefault="005A23E2" w:rsidP="005A23E2">
      <w:pPr>
        <w:pStyle w:val="NoSpacing"/>
      </w:pPr>
    </w:p>
    <w:p w:rsidR="004613A0" w:rsidRDefault="004613A0" w:rsidP="00B003A4">
      <w:pPr>
        <w:spacing w:after="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797BEDB" wp14:editId="7381AE3F">
                <wp:simplePos x="0" y="0"/>
                <wp:positionH relativeFrom="margin">
                  <wp:posOffset>-240030</wp:posOffset>
                </wp:positionH>
                <wp:positionV relativeFrom="paragraph">
                  <wp:posOffset>304800</wp:posOffset>
                </wp:positionV>
                <wp:extent cx="6423660" cy="2476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23E2" w:rsidRDefault="005A23E2" w:rsidP="004613A0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7BEDB" id="Text Box 2" o:spid="_x0000_s1029" type="#_x0000_t202" style="position:absolute;margin-left:-18.9pt;margin-top:24pt;width:505.8pt;height:19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" stroked="f">
                <v:textbox>
                  <w:txbxContent>
                    <w:p w:rsidR="005A23E2" w:rsidRDefault="005A23E2" w:rsidP="004613A0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_____________________________________________________ (name of individual)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 xml:space="preserve">has been designated a “Competent Person” for Trenching and Excavation Operations by 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 xml:space="preserve">_____________________________________________________ (name of District / Employer) 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based on the individual’s training, experience</w:t>
      </w:r>
      <w:r w:rsidR="00952063" w:rsidRPr="00687925">
        <w:rPr>
          <w:sz w:val="21"/>
          <w:szCs w:val="21"/>
        </w:rPr>
        <w:t>,</w:t>
      </w:r>
      <w:r w:rsidRPr="00687925">
        <w:rPr>
          <w:sz w:val="21"/>
          <w:szCs w:val="21"/>
        </w:rPr>
        <w:t xml:space="preserve"> and demonstrated skills in the following: </w:t>
      </w:r>
    </w:p>
    <w:p w:rsidR="00952063" w:rsidRPr="00687925" w:rsidRDefault="00952063" w:rsidP="00952063">
      <w:pPr>
        <w:pStyle w:val="NoSpacing"/>
        <w:rPr>
          <w:sz w:val="21"/>
          <w:szCs w:val="21"/>
        </w:rPr>
      </w:pPr>
    </w:p>
    <w:p w:rsidR="00B003A4" w:rsidRPr="00687925" w:rsidRDefault="00B003A4" w:rsidP="0095206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1) Site conditions and soil analysis</w:t>
      </w:r>
    </w:p>
    <w:p w:rsidR="00B003A4" w:rsidRPr="00687925" w:rsidRDefault="00B003A4" w:rsidP="0095206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2) Use of protective systems</w:t>
      </w:r>
      <w:r w:rsidR="00952063" w:rsidRPr="00687925">
        <w:rPr>
          <w:sz w:val="21"/>
          <w:szCs w:val="21"/>
        </w:rPr>
        <w:t xml:space="preserve"> and</w:t>
      </w:r>
      <w:r w:rsidRPr="00687925">
        <w:rPr>
          <w:sz w:val="21"/>
          <w:szCs w:val="21"/>
        </w:rPr>
        <w:t xml:space="preserve"> understanding of Manufacturer’s Tabulated Data</w:t>
      </w:r>
    </w:p>
    <w:p w:rsidR="00B003A4" w:rsidRPr="00687925" w:rsidRDefault="00B003A4" w:rsidP="0095206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3) Requirements of Cal</w:t>
      </w:r>
      <w:r w:rsidR="004613A0" w:rsidRPr="00687925">
        <w:rPr>
          <w:sz w:val="21"/>
          <w:szCs w:val="21"/>
        </w:rPr>
        <w:t>/</w:t>
      </w:r>
      <w:r w:rsidRPr="00687925">
        <w:rPr>
          <w:sz w:val="21"/>
          <w:szCs w:val="21"/>
        </w:rPr>
        <w:t>OSHA</w:t>
      </w:r>
      <w:r w:rsidR="00167623">
        <w:rPr>
          <w:sz w:val="21"/>
          <w:szCs w:val="21"/>
        </w:rPr>
        <w:t>’s</w:t>
      </w:r>
      <w:r w:rsidRPr="00687925">
        <w:rPr>
          <w:sz w:val="21"/>
          <w:szCs w:val="21"/>
        </w:rPr>
        <w:t xml:space="preserve"> Excavation Standards 1539 - 1541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As such, the individual has the ability and experience to detect:</w:t>
      </w:r>
    </w:p>
    <w:p w:rsidR="00D45DC3" w:rsidRPr="00687925" w:rsidRDefault="00D45DC3" w:rsidP="00D45DC3">
      <w:pPr>
        <w:pStyle w:val="NoSpacing"/>
        <w:rPr>
          <w:sz w:val="21"/>
          <w:szCs w:val="21"/>
        </w:rPr>
      </w:pPr>
    </w:p>
    <w:p w:rsidR="00B003A4" w:rsidRPr="00687925" w:rsidRDefault="00B003A4" w:rsidP="00D45DC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1) Conditions that could result in cave-ins</w:t>
      </w:r>
    </w:p>
    <w:p w:rsidR="00B003A4" w:rsidRPr="00687925" w:rsidRDefault="00B003A4" w:rsidP="00D45DC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2) Failures in protective systems</w:t>
      </w:r>
    </w:p>
    <w:p w:rsidR="00B003A4" w:rsidRPr="00687925" w:rsidRDefault="00B003A4" w:rsidP="00D45DC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3) Hazardous atmospheres</w:t>
      </w:r>
    </w:p>
    <w:p w:rsidR="00B003A4" w:rsidRPr="00687925" w:rsidRDefault="00B003A4" w:rsidP="00D45DC3">
      <w:pPr>
        <w:spacing w:after="0"/>
        <w:ind w:left="720"/>
        <w:rPr>
          <w:sz w:val="21"/>
          <w:szCs w:val="21"/>
        </w:rPr>
      </w:pPr>
      <w:r w:rsidRPr="00687925">
        <w:rPr>
          <w:sz w:val="21"/>
          <w:szCs w:val="21"/>
        </w:rPr>
        <w:t>4) Other trench hazards including those associated with confined spaces</w:t>
      </w:r>
    </w:p>
    <w:p w:rsidR="00B003A4" w:rsidRPr="00687925" w:rsidRDefault="00B003A4" w:rsidP="00D45DC3">
      <w:pPr>
        <w:spacing w:after="0"/>
        <w:ind w:left="990" w:hanging="270"/>
        <w:rPr>
          <w:sz w:val="21"/>
          <w:szCs w:val="21"/>
        </w:rPr>
      </w:pPr>
      <w:r w:rsidRPr="00687925">
        <w:rPr>
          <w:sz w:val="21"/>
          <w:szCs w:val="21"/>
        </w:rPr>
        <w:t xml:space="preserve">5) The authority to take prompt corrective measures to eliminate existing and predictable hazards and to stop work when required. 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ab/>
      </w:r>
    </w:p>
    <w:p w:rsidR="00BF3466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Inspections shall be made by the Competent Person and must be documented. The following specifies the frequency and conditions requiring inspections: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 xml:space="preserve"> </w:t>
      </w:r>
    </w:p>
    <w:p w:rsidR="00B003A4" w:rsidRPr="00687925" w:rsidRDefault="00B003A4" w:rsidP="00B003A4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 xml:space="preserve">1) Daily, before the start of work and throughout the shift </w:t>
      </w:r>
    </w:p>
    <w:p w:rsidR="00B003A4" w:rsidRPr="00687925" w:rsidRDefault="00B003A4" w:rsidP="00B003A4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 xml:space="preserve">2) As dictated by the work being done in the trench </w:t>
      </w:r>
    </w:p>
    <w:p w:rsidR="00B003A4" w:rsidRPr="00687925" w:rsidRDefault="00B003A4" w:rsidP="00BF3466">
      <w:pPr>
        <w:spacing w:after="0"/>
        <w:ind w:left="990" w:hanging="270"/>
        <w:rPr>
          <w:sz w:val="21"/>
          <w:szCs w:val="21"/>
        </w:rPr>
      </w:pPr>
      <w:r w:rsidRPr="00687925">
        <w:rPr>
          <w:sz w:val="21"/>
          <w:szCs w:val="21"/>
        </w:rPr>
        <w:t xml:space="preserve">3) After every rainstorm or other events that could increase hazards, </w:t>
      </w:r>
      <w:r w:rsidR="00BF3466" w:rsidRPr="00687925">
        <w:rPr>
          <w:sz w:val="21"/>
          <w:szCs w:val="21"/>
        </w:rPr>
        <w:t>(</w:t>
      </w:r>
      <w:r w:rsidRPr="00687925">
        <w:rPr>
          <w:sz w:val="21"/>
          <w:szCs w:val="21"/>
        </w:rPr>
        <w:t>e.g. snowstorm, windstorm, thaw, earthquake, vibration, etc.</w:t>
      </w:r>
      <w:r w:rsidR="00BF3466" w:rsidRPr="00687925">
        <w:rPr>
          <w:sz w:val="21"/>
          <w:szCs w:val="21"/>
        </w:rPr>
        <w:t>)</w:t>
      </w:r>
      <w:r w:rsidRPr="00687925">
        <w:rPr>
          <w:sz w:val="21"/>
          <w:szCs w:val="21"/>
        </w:rPr>
        <w:t xml:space="preserve"> </w:t>
      </w:r>
    </w:p>
    <w:p w:rsidR="00B003A4" w:rsidRPr="00687925" w:rsidRDefault="00B003A4" w:rsidP="00BF3466">
      <w:pPr>
        <w:spacing w:after="0"/>
        <w:ind w:left="990" w:hanging="270"/>
        <w:rPr>
          <w:sz w:val="21"/>
          <w:szCs w:val="21"/>
        </w:rPr>
      </w:pPr>
      <w:r w:rsidRPr="00687925">
        <w:rPr>
          <w:sz w:val="21"/>
          <w:szCs w:val="21"/>
        </w:rPr>
        <w:t>4) When fissures, tension cracks, sloughing, undercutting, water seepage, bulging at the bottom, or other similar conditions occur</w:t>
      </w:r>
      <w:r w:rsidR="000F3495" w:rsidRPr="00687925">
        <w:rPr>
          <w:sz w:val="21"/>
          <w:szCs w:val="21"/>
        </w:rPr>
        <w:t>.</w:t>
      </w:r>
      <w:r w:rsidRPr="00687925">
        <w:rPr>
          <w:sz w:val="21"/>
          <w:szCs w:val="21"/>
        </w:rPr>
        <w:t xml:space="preserve"> </w:t>
      </w:r>
    </w:p>
    <w:p w:rsidR="00B003A4" w:rsidRPr="00687925" w:rsidRDefault="00B003A4" w:rsidP="00B003A4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 xml:space="preserve">5) When there is a change in the size, location, or placement of the spoil pile </w:t>
      </w:r>
    </w:p>
    <w:p w:rsidR="00B003A4" w:rsidRPr="00687925" w:rsidRDefault="00B003A4" w:rsidP="00BF3466">
      <w:pPr>
        <w:spacing w:after="0"/>
        <w:ind w:left="990" w:hanging="270"/>
        <w:rPr>
          <w:sz w:val="21"/>
          <w:szCs w:val="21"/>
        </w:rPr>
      </w:pPr>
      <w:r w:rsidRPr="00687925">
        <w:rPr>
          <w:sz w:val="21"/>
          <w:szCs w:val="21"/>
        </w:rPr>
        <w:t xml:space="preserve">6) When there is an indication of change or movement in protective systems or adjacent structures. 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</w:p>
    <w:p w:rsidR="00B003A4" w:rsidRPr="00687925" w:rsidRDefault="00B003A4" w:rsidP="00B003A4">
      <w:p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Review of supporting documents related to Competent Person designation: (</w:t>
      </w:r>
      <w:r w:rsidR="0002598D" w:rsidRPr="00687925">
        <w:rPr>
          <w:sz w:val="21"/>
          <w:szCs w:val="21"/>
        </w:rPr>
        <w:t>a</w:t>
      </w:r>
      <w:r w:rsidRPr="00687925">
        <w:rPr>
          <w:sz w:val="21"/>
          <w:szCs w:val="21"/>
        </w:rPr>
        <w:t>ttach copies)</w:t>
      </w:r>
    </w:p>
    <w:p w:rsidR="000F3495" w:rsidRPr="00687925" w:rsidRDefault="000F3495" w:rsidP="000F3495">
      <w:pPr>
        <w:pStyle w:val="NoSpacing"/>
        <w:rPr>
          <w:sz w:val="21"/>
          <w:szCs w:val="21"/>
        </w:rPr>
      </w:pPr>
    </w:p>
    <w:p w:rsidR="00B003A4" w:rsidRPr="00687925" w:rsidRDefault="00B003A4" w:rsidP="0002598D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>_____</w:t>
      </w:r>
      <w:r w:rsidRPr="00687925">
        <w:rPr>
          <w:sz w:val="21"/>
          <w:szCs w:val="21"/>
        </w:rPr>
        <w:tab/>
        <w:t>Training, classes and workshops attended</w:t>
      </w:r>
    </w:p>
    <w:p w:rsidR="00B003A4" w:rsidRPr="00687925" w:rsidRDefault="00B003A4" w:rsidP="0002598D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>_____</w:t>
      </w:r>
      <w:r w:rsidRPr="00687925">
        <w:rPr>
          <w:sz w:val="21"/>
          <w:szCs w:val="21"/>
        </w:rPr>
        <w:tab/>
        <w:t xml:space="preserve">Years of </w:t>
      </w:r>
      <w:r w:rsidR="000F3495" w:rsidRPr="00687925">
        <w:rPr>
          <w:sz w:val="21"/>
          <w:szCs w:val="21"/>
        </w:rPr>
        <w:t>e</w:t>
      </w:r>
      <w:r w:rsidRPr="00687925">
        <w:rPr>
          <w:sz w:val="21"/>
          <w:szCs w:val="21"/>
        </w:rPr>
        <w:t xml:space="preserve">xperience in supervisor or lead person: </w:t>
      </w:r>
      <w:r w:rsidR="000F3495" w:rsidRPr="00687925">
        <w:rPr>
          <w:sz w:val="21"/>
          <w:szCs w:val="21"/>
        </w:rPr>
        <w:t xml:space="preserve">number </w:t>
      </w:r>
      <w:r w:rsidRPr="00687925">
        <w:rPr>
          <w:sz w:val="21"/>
          <w:szCs w:val="21"/>
        </w:rPr>
        <w:t xml:space="preserve">of </w:t>
      </w:r>
      <w:bookmarkStart w:id="0" w:name="_GoBack"/>
      <w:bookmarkEnd w:id="0"/>
      <w:r w:rsidRPr="00687925">
        <w:rPr>
          <w:sz w:val="21"/>
          <w:szCs w:val="21"/>
        </w:rPr>
        <w:t>years</w:t>
      </w:r>
      <w:r w:rsidR="00E763FF">
        <w:rPr>
          <w:sz w:val="21"/>
          <w:szCs w:val="21"/>
        </w:rPr>
        <w:t>/</w:t>
      </w:r>
      <w:r w:rsidRPr="00687925">
        <w:rPr>
          <w:sz w:val="21"/>
          <w:szCs w:val="21"/>
        </w:rPr>
        <w:t>months</w:t>
      </w:r>
      <w:r w:rsidR="000F3495" w:rsidRPr="00687925">
        <w:rPr>
          <w:sz w:val="21"/>
          <w:szCs w:val="21"/>
        </w:rPr>
        <w:t xml:space="preserve"> </w:t>
      </w:r>
      <w:r w:rsidRPr="00687925">
        <w:rPr>
          <w:sz w:val="21"/>
          <w:szCs w:val="21"/>
        </w:rPr>
        <w:t>____</w:t>
      </w:r>
    </w:p>
    <w:p w:rsidR="00B003A4" w:rsidRPr="00687925" w:rsidRDefault="0002598D" w:rsidP="0002598D">
      <w:pPr>
        <w:spacing w:after="0"/>
        <w:ind w:firstLine="720"/>
        <w:rPr>
          <w:sz w:val="21"/>
          <w:szCs w:val="21"/>
        </w:rPr>
      </w:pPr>
      <w:r w:rsidRPr="00687925">
        <w:rPr>
          <w:sz w:val="21"/>
          <w:szCs w:val="21"/>
        </w:rPr>
        <w:t>_____</w:t>
      </w:r>
      <w:r w:rsidRPr="00687925">
        <w:rPr>
          <w:sz w:val="21"/>
          <w:szCs w:val="21"/>
        </w:rPr>
        <w:tab/>
        <w:t>F</w:t>
      </w:r>
      <w:r w:rsidR="00B003A4" w:rsidRPr="00687925">
        <w:rPr>
          <w:sz w:val="21"/>
          <w:szCs w:val="21"/>
        </w:rPr>
        <w:t xml:space="preserve">ormal </w:t>
      </w:r>
      <w:r w:rsidR="000F3495" w:rsidRPr="00687925">
        <w:rPr>
          <w:sz w:val="21"/>
          <w:szCs w:val="21"/>
        </w:rPr>
        <w:t>e</w:t>
      </w:r>
      <w:r w:rsidR="00B003A4" w:rsidRPr="00687925">
        <w:rPr>
          <w:sz w:val="21"/>
          <w:szCs w:val="21"/>
        </w:rPr>
        <w:t xml:space="preserve">ducation, </w:t>
      </w:r>
      <w:r w:rsidR="000F3495" w:rsidRPr="00687925">
        <w:rPr>
          <w:sz w:val="21"/>
          <w:szCs w:val="21"/>
        </w:rPr>
        <w:t>u</w:t>
      </w:r>
      <w:r w:rsidR="00B003A4" w:rsidRPr="00687925">
        <w:rPr>
          <w:sz w:val="21"/>
          <w:szCs w:val="21"/>
        </w:rPr>
        <w:t xml:space="preserve">nion </w:t>
      </w:r>
      <w:r w:rsidR="000F3495" w:rsidRPr="00687925">
        <w:rPr>
          <w:sz w:val="21"/>
          <w:szCs w:val="21"/>
        </w:rPr>
        <w:t>a</w:t>
      </w:r>
      <w:r w:rsidR="00B003A4" w:rsidRPr="00687925">
        <w:rPr>
          <w:sz w:val="21"/>
          <w:szCs w:val="21"/>
        </w:rPr>
        <w:t>pprenticeship, etc.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</w:p>
    <w:p w:rsidR="00B003A4" w:rsidRPr="00687925" w:rsidRDefault="000D63AB" w:rsidP="00B003A4">
      <w:pPr>
        <w:spacing w:after="0"/>
        <w:rPr>
          <w:rFonts w:eastAsia="Times New Roman" w:cs="Arial"/>
          <w:b/>
          <w:color w:val="005487"/>
          <w:sz w:val="21"/>
          <w:szCs w:val="21"/>
          <w:u w:val="single"/>
        </w:rPr>
      </w:pPr>
      <w:r w:rsidRPr="00687925">
        <w:rPr>
          <w:rFonts w:eastAsia="Times New Roman" w:cs="Arial"/>
          <w:b/>
          <w:color w:val="005487"/>
          <w:sz w:val="21"/>
          <w:szCs w:val="21"/>
          <w:u w:val="single"/>
        </w:rPr>
        <w:t>Trench Competent Person Evaluation</w:t>
      </w:r>
      <w:r w:rsidRPr="00687925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687925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687925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687925">
        <w:rPr>
          <w:rFonts w:eastAsia="Times New Roman" w:cs="Arial"/>
          <w:b/>
          <w:color w:val="005487"/>
          <w:sz w:val="21"/>
          <w:szCs w:val="21"/>
          <w:u w:val="single"/>
        </w:rPr>
        <w:tab/>
        <w:t>Date Evaluated / Passed by</w:t>
      </w:r>
    </w:p>
    <w:p w:rsidR="00B003A4" w:rsidRPr="00687925" w:rsidRDefault="00B003A4" w:rsidP="000D63AB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Understands and Implements Employer’s Trench SOP</w:t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rFonts w:eastAsia="Times New Roman" w:cs="Arial"/>
          <w:iCs/>
          <w:sz w:val="21"/>
          <w:szCs w:val="21"/>
        </w:rPr>
        <w:t>_____          _____</w:t>
      </w:r>
    </w:p>
    <w:p w:rsidR="00B003A4" w:rsidRPr="00687925" w:rsidRDefault="00B003A4" w:rsidP="000D63AB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Completes Trench Form and Performs Inspections</w:t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rFonts w:eastAsia="Times New Roman" w:cs="Arial"/>
          <w:iCs/>
          <w:sz w:val="21"/>
          <w:szCs w:val="21"/>
        </w:rPr>
        <w:t>_____          _____</w:t>
      </w:r>
    </w:p>
    <w:p w:rsidR="00B003A4" w:rsidRPr="00687925" w:rsidRDefault="00B003A4" w:rsidP="000D63AB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>Tests soils and determines appropri</w:t>
      </w:r>
      <w:r w:rsidR="000D63AB" w:rsidRPr="00687925">
        <w:rPr>
          <w:sz w:val="21"/>
          <w:szCs w:val="21"/>
        </w:rPr>
        <w:t>ate protective system</w:t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  <w:t>_____          _____</w:t>
      </w:r>
    </w:p>
    <w:p w:rsidR="00B003A4" w:rsidRPr="00687925" w:rsidRDefault="00B003A4" w:rsidP="000D63AB">
      <w:pPr>
        <w:pStyle w:val="ListParagraph"/>
        <w:numPr>
          <w:ilvl w:val="0"/>
          <w:numId w:val="2"/>
        </w:numPr>
        <w:spacing w:after="0"/>
        <w:rPr>
          <w:sz w:val="21"/>
          <w:szCs w:val="21"/>
        </w:rPr>
      </w:pPr>
      <w:r w:rsidRPr="00687925">
        <w:rPr>
          <w:sz w:val="21"/>
          <w:szCs w:val="21"/>
        </w:rPr>
        <w:t xml:space="preserve">Knows and </w:t>
      </w:r>
      <w:r w:rsidR="00687925" w:rsidRPr="00687925">
        <w:rPr>
          <w:sz w:val="21"/>
          <w:szCs w:val="21"/>
        </w:rPr>
        <w:t>f</w:t>
      </w:r>
      <w:r w:rsidRPr="00687925">
        <w:rPr>
          <w:sz w:val="21"/>
          <w:szCs w:val="21"/>
        </w:rPr>
        <w:t>ollows the 8</w:t>
      </w:r>
      <w:r w:rsidR="00687925" w:rsidRPr="00687925">
        <w:rPr>
          <w:sz w:val="21"/>
          <w:szCs w:val="21"/>
        </w:rPr>
        <w:t>-</w:t>
      </w:r>
      <w:r w:rsidRPr="00687925">
        <w:rPr>
          <w:sz w:val="21"/>
          <w:szCs w:val="21"/>
        </w:rPr>
        <w:t>1</w:t>
      </w:r>
      <w:r w:rsidR="00687925" w:rsidRPr="00687925">
        <w:rPr>
          <w:sz w:val="21"/>
          <w:szCs w:val="21"/>
        </w:rPr>
        <w:t>-</w:t>
      </w:r>
      <w:r w:rsidRPr="00687925">
        <w:rPr>
          <w:sz w:val="21"/>
          <w:szCs w:val="21"/>
        </w:rPr>
        <w:t xml:space="preserve">1 </w:t>
      </w:r>
      <w:r w:rsidR="00687925" w:rsidRPr="00687925">
        <w:rPr>
          <w:sz w:val="21"/>
          <w:szCs w:val="21"/>
        </w:rPr>
        <w:t>p</w:t>
      </w:r>
      <w:r w:rsidRPr="00687925">
        <w:rPr>
          <w:sz w:val="21"/>
          <w:szCs w:val="21"/>
        </w:rPr>
        <w:t>rocess</w:t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</w:r>
      <w:r w:rsidR="000D63AB" w:rsidRPr="00687925">
        <w:rPr>
          <w:sz w:val="21"/>
          <w:szCs w:val="21"/>
        </w:rPr>
        <w:tab/>
        <w:t>_____          _____</w:t>
      </w:r>
    </w:p>
    <w:p w:rsidR="00B003A4" w:rsidRPr="00687925" w:rsidRDefault="00B003A4" w:rsidP="00B003A4">
      <w:pPr>
        <w:spacing w:after="0"/>
        <w:rPr>
          <w:sz w:val="21"/>
          <w:szCs w:val="21"/>
        </w:rPr>
      </w:pPr>
    </w:p>
    <w:p w:rsidR="00B003A4" w:rsidRPr="00687925" w:rsidRDefault="005A23E2" w:rsidP="00D45DC3">
      <w:pPr>
        <w:spacing w:after="0" w:line="264" w:lineRule="auto"/>
        <w:rPr>
          <w:sz w:val="21"/>
          <w:szCs w:val="21"/>
        </w:rPr>
      </w:pPr>
      <w:r w:rsidRPr="00687925">
        <w:rPr>
          <w:sz w:val="21"/>
          <w:szCs w:val="21"/>
        </w:rPr>
        <w:t xml:space="preserve">Evaluated and </w:t>
      </w:r>
      <w:r w:rsidR="00B003A4" w:rsidRPr="00687925">
        <w:rPr>
          <w:sz w:val="21"/>
          <w:szCs w:val="21"/>
        </w:rPr>
        <w:t>Designated by:</w:t>
      </w:r>
    </w:p>
    <w:p w:rsidR="00B003A4" w:rsidRPr="00687925" w:rsidRDefault="00B003A4" w:rsidP="00D45DC3">
      <w:pPr>
        <w:spacing w:after="0" w:line="276" w:lineRule="auto"/>
        <w:rPr>
          <w:sz w:val="21"/>
          <w:szCs w:val="21"/>
        </w:rPr>
      </w:pPr>
      <w:r w:rsidRPr="00687925">
        <w:rPr>
          <w:sz w:val="21"/>
          <w:szCs w:val="21"/>
        </w:rPr>
        <w:t>Signature: ________________________________________ Date:</w:t>
      </w:r>
      <w:r w:rsidR="00D45DC3" w:rsidRPr="00687925">
        <w:rPr>
          <w:sz w:val="21"/>
          <w:szCs w:val="21"/>
        </w:rPr>
        <w:t xml:space="preserve"> </w:t>
      </w:r>
      <w:r w:rsidRPr="00687925">
        <w:rPr>
          <w:sz w:val="21"/>
          <w:szCs w:val="21"/>
        </w:rPr>
        <w:t>____________________</w:t>
      </w:r>
    </w:p>
    <w:p w:rsidR="00B003A4" w:rsidRPr="00687925" w:rsidRDefault="00B003A4" w:rsidP="00D45DC3">
      <w:pPr>
        <w:spacing w:after="0" w:line="276" w:lineRule="auto"/>
        <w:rPr>
          <w:sz w:val="21"/>
          <w:szCs w:val="21"/>
        </w:rPr>
      </w:pPr>
      <w:r w:rsidRPr="00687925">
        <w:rPr>
          <w:sz w:val="21"/>
          <w:szCs w:val="21"/>
        </w:rPr>
        <w:t>Name: ___________________________________________ Title: ____________________</w:t>
      </w:r>
    </w:p>
    <w:p w:rsidR="00B003A4" w:rsidRPr="00687925" w:rsidRDefault="00B003A4" w:rsidP="00D45DC3">
      <w:pPr>
        <w:spacing w:after="0" w:line="276" w:lineRule="auto"/>
        <w:rPr>
          <w:sz w:val="21"/>
          <w:szCs w:val="21"/>
        </w:rPr>
      </w:pPr>
      <w:r w:rsidRPr="00687925">
        <w:rPr>
          <w:sz w:val="21"/>
          <w:szCs w:val="21"/>
        </w:rPr>
        <w:t xml:space="preserve">Individual assigned as </w:t>
      </w:r>
      <w:r w:rsidR="000D63AB" w:rsidRPr="00687925">
        <w:rPr>
          <w:sz w:val="21"/>
          <w:szCs w:val="21"/>
        </w:rPr>
        <w:t xml:space="preserve">Trench </w:t>
      </w:r>
      <w:r w:rsidRPr="00687925">
        <w:rPr>
          <w:sz w:val="21"/>
          <w:szCs w:val="21"/>
        </w:rPr>
        <w:t>Competent Person:</w:t>
      </w:r>
    </w:p>
    <w:p w:rsidR="00587DD4" w:rsidRPr="00687925" w:rsidRDefault="00B003A4" w:rsidP="00D45DC3">
      <w:pPr>
        <w:spacing w:after="0" w:line="276" w:lineRule="auto"/>
        <w:rPr>
          <w:sz w:val="21"/>
          <w:szCs w:val="21"/>
        </w:rPr>
      </w:pPr>
      <w:r w:rsidRPr="00687925">
        <w:rPr>
          <w:sz w:val="21"/>
          <w:szCs w:val="21"/>
        </w:rPr>
        <w:t xml:space="preserve">Signature: _______________________________Title _______________ Date __________   </w:t>
      </w:r>
    </w:p>
    <w:sectPr w:rsidR="00587DD4" w:rsidRPr="00687925" w:rsidSect="00687925">
      <w:footerReference w:type="default" r:id="rId11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C8E" w:rsidRDefault="004B7C8E" w:rsidP="004F1455">
      <w:pPr>
        <w:spacing w:after="0"/>
      </w:pPr>
      <w:r>
        <w:separator/>
      </w:r>
    </w:p>
  </w:endnote>
  <w:endnote w:type="continuationSeparator" w:id="0">
    <w:p w:rsidR="004B7C8E" w:rsidRDefault="004B7C8E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C37E81">
      <w:rPr>
        <w:sz w:val="18"/>
        <w:szCs w:val="18"/>
      </w:rPr>
      <w:t>Trench Competent Person Assignment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C8E" w:rsidRDefault="004B7C8E" w:rsidP="004F1455">
      <w:pPr>
        <w:spacing w:after="0"/>
      </w:pPr>
      <w:r>
        <w:separator/>
      </w:r>
    </w:p>
  </w:footnote>
  <w:footnote w:type="continuationSeparator" w:id="0">
    <w:p w:rsidR="004B7C8E" w:rsidRDefault="004B7C8E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957D5"/>
    <w:multiLevelType w:val="hybridMultilevel"/>
    <w:tmpl w:val="BA1EC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61D42"/>
    <w:multiLevelType w:val="hybridMultilevel"/>
    <w:tmpl w:val="5C8E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LU0tDCwNDIwMbNU0lEKTi0uzszPAykwrAUAGGI9pSwAAAA="/>
  </w:docVars>
  <w:rsids>
    <w:rsidRoot w:val="00500C7D"/>
    <w:rsid w:val="0002598D"/>
    <w:rsid w:val="000507C5"/>
    <w:rsid w:val="00060B53"/>
    <w:rsid w:val="000D63AB"/>
    <w:rsid w:val="000F3495"/>
    <w:rsid w:val="00167623"/>
    <w:rsid w:val="003B32ED"/>
    <w:rsid w:val="00452644"/>
    <w:rsid w:val="004613A0"/>
    <w:rsid w:val="004B7C8E"/>
    <w:rsid w:val="004C05A0"/>
    <w:rsid w:val="004C1C4E"/>
    <w:rsid w:val="004D38D0"/>
    <w:rsid w:val="004F1455"/>
    <w:rsid w:val="00500C7D"/>
    <w:rsid w:val="00587DD4"/>
    <w:rsid w:val="005A23E2"/>
    <w:rsid w:val="00617698"/>
    <w:rsid w:val="00633197"/>
    <w:rsid w:val="00683331"/>
    <w:rsid w:val="00687925"/>
    <w:rsid w:val="007936C8"/>
    <w:rsid w:val="00793780"/>
    <w:rsid w:val="00952063"/>
    <w:rsid w:val="00A00250"/>
    <w:rsid w:val="00B003A4"/>
    <w:rsid w:val="00BC5BE4"/>
    <w:rsid w:val="00BF3466"/>
    <w:rsid w:val="00C37E81"/>
    <w:rsid w:val="00CA6DF3"/>
    <w:rsid w:val="00D45DC3"/>
    <w:rsid w:val="00E763FF"/>
    <w:rsid w:val="00EB35BE"/>
    <w:rsid w:val="00EE1281"/>
    <w:rsid w:val="00EF67F2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BalloonText">
    <w:name w:val="Balloon Text"/>
    <w:basedOn w:val="Normal"/>
    <w:link w:val="BalloonTextChar"/>
    <w:uiPriority w:val="99"/>
    <w:semiHidden/>
    <w:unhideWhenUsed/>
    <w:rsid w:val="00B00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3A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6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5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402B4-44DB-4D82-968F-C3EC7E461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6</cp:revision>
  <cp:lastPrinted>2020-05-05T21:36:00Z</cp:lastPrinted>
  <dcterms:created xsi:type="dcterms:W3CDTF">2020-05-06T16:07:00Z</dcterms:created>
  <dcterms:modified xsi:type="dcterms:W3CDTF">2020-06-15T14:46:00Z</dcterms:modified>
</cp:coreProperties>
</file>